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2A3E188D" w14:textId="71A22A89" w:rsidR="00BD0F11" w:rsidRPr="00D97216" w:rsidRDefault="003A0188" w:rsidP="00D97216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E7426C">
        <w:rPr>
          <w:smallCaps/>
          <w:color w:val="auto"/>
        </w:rPr>
        <w:t>4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3704F1">
        <w:rPr>
          <w:smallCaps/>
          <w:color w:val="auto"/>
        </w:rPr>
        <w:t>A</w:t>
      </w:r>
      <w:r w:rsidR="001E5193">
        <w:rPr>
          <w:smallCaps/>
          <w:color w:val="auto"/>
        </w:rPr>
        <w:t xml:space="preserve"> (Short Form)</w:t>
      </w: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0CA18B9A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</w:t>
      </w:r>
      <w:r w:rsidR="00C36659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 SORH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 SHIP</w:t>
      </w:r>
      <w:r w:rsidR="00C36659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 Coordinator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6F4836D6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</w:t>
      </w:r>
      <w:r w:rsidR="004C3E22">
        <w:rPr>
          <w:rFonts w:asciiTheme="minorHAnsi" w:hAnsiTheme="minorHAnsi"/>
        </w:rPr>
        <w:t>,</w:t>
      </w:r>
      <w:r w:rsidRPr="2C723C76">
        <w:rPr>
          <w:rFonts w:asciiTheme="minorHAnsi" w:hAnsiTheme="minorHAnsi"/>
        </w:rPr>
        <w:t xml:space="preserve">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</w:t>
      </w:r>
      <w:r w:rsidR="00462019">
        <w:rPr>
          <w:rFonts w:asciiTheme="minorHAnsi" w:hAnsiTheme="minorHAnsi"/>
          <w:i/>
          <w:iCs/>
          <w:u w:val="single"/>
        </w:rPr>
        <w:t xml:space="preserve">a </w:t>
      </w:r>
      <w:r w:rsidR="00466D09">
        <w:rPr>
          <w:rFonts w:asciiTheme="minorHAnsi" w:hAnsiTheme="minorHAnsi"/>
          <w:i/>
          <w:iCs/>
          <w:u w:val="single"/>
        </w:rPr>
        <w:t xml:space="preserve">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="00D97216">
        <w:rPr>
          <w:rFonts w:asciiTheme="minorHAnsi" w:hAnsiTheme="minorHAnsi"/>
          <w:i/>
          <w:iCs/>
          <w:u w:val="single"/>
        </w:rPr>
        <w:t xml:space="preserve"> for</w:t>
      </w:r>
      <w:r w:rsidRPr="2C723C76">
        <w:rPr>
          <w:rFonts w:asciiTheme="minorHAnsi" w:hAnsiTheme="minorHAnsi"/>
          <w:i/>
          <w:iCs/>
          <w:u w:val="single"/>
        </w:rPr>
        <w:t xml:space="preserve"> FY20</w:t>
      </w:r>
      <w:r w:rsidR="000D359D">
        <w:rPr>
          <w:rFonts w:asciiTheme="minorHAnsi" w:hAnsiTheme="minorHAnsi"/>
          <w:i/>
          <w:iCs/>
          <w:u w:val="single"/>
        </w:rPr>
        <w:t>2</w:t>
      </w:r>
      <w:r w:rsidR="00E7426C">
        <w:rPr>
          <w:rFonts w:asciiTheme="minorHAnsi" w:hAnsiTheme="minorHAnsi"/>
          <w:i/>
          <w:iCs/>
          <w:u w:val="single"/>
        </w:rPr>
        <w:t>4</w:t>
      </w:r>
      <w:r w:rsidR="00D97216">
        <w:rPr>
          <w:rFonts w:asciiTheme="minorHAnsi" w:hAnsiTheme="minorHAnsi"/>
          <w:i/>
          <w:iCs/>
          <w:u w:val="single"/>
        </w:rPr>
        <w:t xml:space="preserve"> SHIP funding</w:t>
      </w:r>
      <w:r w:rsidRPr="2C723C76">
        <w:rPr>
          <w:rFonts w:asciiTheme="minorHAnsi" w:hAnsiTheme="minorHAnsi"/>
        </w:rPr>
        <w:t>. The SORH will award equal funding to each eligible hospital</w:t>
      </w:r>
      <w:r w:rsidR="001E5193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1B926997" w14:textId="60D3D5F1" w:rsidR="008A44EA" w:rsidRPr="00166F8F" w:rsidRDefault="00B749CC" w:rsidP="00166F8F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sdt>
        <w:sdtPr>
          <w:rPr>
            <w:rFonts w:asciiTheme="minorHAnsi" w:eastAsia="Calibri" w:hAnsiTheme="minorHAnsi"/>
          </w:rPr>
          <w:tag w:val="Hospital SHIP Project Director Name"/>
          <w:id w:val="-487777919"/>
          <w:placeholder>
            <w:docPart w:val="E868BF34B09845E3937AA1D8F15B47A7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F12BB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sdt>
        <w:sdtPr>
          <w:rPr>
            <w:rFonts w:asciiTheme="minorHAnsi" w:eastAsia="Calibri" w:hAnsiTheme="minorHAnsi"/>
          </w:rPr>
          <w:tag w:val="Hospital SHIP Project Director Name"/>
          <w:id w:val="-109058045"/>
          <w:placeholder>
            <w:docPart w:val="1534F34CE3F54D92801F477C637ECE1C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F12BB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73FC41D8" w14:textId="77777777" w:rsidR="00D97216" w:rsidRPr="00967D4A" w:rsidRDefault="00D97216" w:rsidP="00D97216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>
        <w:rPr>
          <w:rFonts w:asciiTheme="minorHAnsi" w:hAnsiTheme="minorHAnsi"/>
        </w:rPr>
        <w:t>,</w:t>
      </w:r>
      <w:r w:rsidRPr="00967D4A">
        <w:rPr>
          <w:rFonts w:asciiTheme="minorHAnsi" w:hAnsiTheme="minorHAnsi"/>
        </w:rPr>
        <w:t xml:space="preserve"> per Line 14 of the most recently filed Medicare Cost Report</w:t>
      </w:r>
      <w:r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78E4D0A8" w14:textId="6C0BF339" w:rsidR="00D97216" w:rsidRPr="00D97216" w:rsidRDefault="00D97216" w:rsidP="00846846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</w:t>
      </w:r>
      <w:r w:rsidR="00EA39EC">
        <w:rPr>
          <w:rFonts w:asciiTheme="minorHAnsi" w:hAnsiTheme="minorHAnsi"/>
          <w:i/>
          <w:color w:val="0070C0"/>
          <w:sz w:val="20"/>
          <w:szCs w:val="20"/>
        </w:rPr>
        <w:t>t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3D855BCA" w14:textId="77777777" w:rsidR="00242212" w:rsidRDefault="00242212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</w:p>
    <w:p w14:paraId="5C9D4FC7" w14:textId="29220E5B" w:rsidR="0058074B" w:rsidRDefault="00242212" w:rsidP="009667A9">
      <w:pPr>
        <w:tabs>
          <w:tab w:val="left" w:pos="4877"/>
        </w:tabs>
        <w:rPr>
          <w:rFonts w:asciiTheme="minorHAnsi" w:hAnsiTheme="minorHAnsi"/>
        </w:rPr>
      </w:pPr>
      <w:r>
        <w:rPr>
          <w:rFonts w:asciiTheme="minorHAnsi" w:hAnsiTheme="minorHAnsi"/>
        </w:rPr>
        <w:t>CAH? Y/N</w:t>
      </w:r>
      <w:r w:rsidRPr="007148F6">
        <w:rPr>
          <w:rFonts w:asciiTheme="minorHAnsi" w:hAnsiTheme="minorHAnsi"/>
        </w:rPr>
        <w:t xml:space="preserve">: </w:t>
      </w:r>
      <w:r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7148F6">
        <w:rPr>
          <w:rFonts w:asciiTheme="minorHAnsi" w:hAnsiTheme="minorHAnsi"/>
        </w:rPr>
        <w:instrText xml:space="preserve"> FORMTEXT </w:instrText>
      </w:r>
      <w:r w:rsidRPr="007148F6">
        <w:rPr>
          <w:rFonts w:asciiTheme="minorHAnsi" w:hAnsiTheme="minorHAnsi"/>
        </w:rPr>
      </w:r>
      <w:r w:rsidRPr="007148F6">
        <w:rPr>
          <w:rFonts w:asciiTheme="minorHAnsi" w:hAnsiTheme="minorHAnsi"/>
        </w:rPr>
        <w:fldChar w:fldCharType="separate"/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fldChar w:fldCharType="end"/>
      </w:r>
      <w:r w:rsidR="005038DB">
        <w:rPr>
          <w:rFonts w:asciiTheme="minorHAnsi" w:hAnsiTheme="minorHAnsi"/>
        </w:rPr>
        <w:t xml:space="preserve">                                         </w:t>
      </w:r>
      <w:r w:rsidR="005038DB" w:rsidRPr="0058074B">
        <w:rPr>
          <w:rFonts w:asciiTheme="minorHAnsi" w:hAnsiTheme="minorHAnsi"/>
        </w:rPr>
        <w:t>Tribally operated hospital under Titles I and V of P.L. 93-638?</w:t>
      </w:r>
      <w:r w:rsidR="005038D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Y/N</w:t>
      </w:r>
      <w:r w:rsidRPr="007148F6">
        <w:rPr>
          <w:rFonts w:asciiTheme="minorHAnsi" w:hAnsiTheme="minorHAnsi"/>
        </w:rPr>
        <w:t xml:space="preserve">: </w:t>
      </w:r>
      <w:r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7148F6">
        <w:rPr>
          <w:rFonts w:asciiTheme="minorHAnsi" w:hAnsiTheme="minorHAnsi"/>
        </w:rPr>
        <w:instrText xml:space="preserve"> FORMTEXT </w:instrText>
      </w:r>
      <w:r w:rsidRPr="007148F6">
        <w:rPr>
          <w:rFonts w:asciiTheme="minorHAnsi" w:hAnsiTheme="minorHAnsi"/>
        </w:rPr>
      </w:r>
      <w:r w:rsidRPr="007148F6">
        <w:rPr>
          <w:rFonts w:asciiTheme="minorHAnsi" w:hAnsiTheme="minorHAnsi"/>
        </w:rPr>
        <w:fldChar w:fldCharType="separate"/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t> </w:t>
      </w:r>
      <w:r w:rsidRPr="007148F6">
        <w:rPr>
          <w:rFonts w:asciiTheme="minorHAnsi" w:hAnsiTheme="minorHAnsi"/>
        </w:rPr>
        <w:fldChar w:fldCharType="end"/>
      </w:r>
    </w:p>
    <w:p w14:paraId="3990F4B1" w14:textId="77777777" w:rsidR="00BE0344" w:rsidRDefault="00BE0344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607D5595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 xml:space="preserve">SHIP </w:t>
      </w:r>
      <w:r w:rsidR="00A13D8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E7426C">
        <w:rPr>
          <w:color w:val="215466"/>
        </w:rPr>
        <w:t>4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E7426C">
        <w:rPr>
          <w:bCs/>
          <w:color w:val="215466"/>
        </w:rPr>
        <w:t>4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E7426C">
        <w:rPr>
          <w:bCs/>
          <w:color w:val="215466"/>
        </w:rPr>
        <w:t>5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43A2B6AB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 xml:space="preserve">From the </w:t>
      </w:r>
      <w:r w:rsidR="008172E5">
        <w:rPr>
          <w:rFonts w:asciiTheme="minorHAnsi" w:eastAsia="Calibri" w:hAnsiTheme="minorHAnsi"/>
        </w:rPr>
        <w:t xml:space="preserve">SHIP Allowable Investments </w:t>
      </w:r>
      <w:r>
        <w:rPr>
          <w:rFonts w:asciiTheme="minorHAnsi" w:eastAsia="Calibri" w:hAnsiTheme="minorHAnsi"/>
        </w:rPr>
        <w:t>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</w:t>
      </w:r>
      <w:r w:rsidR="004E08DC">
        <w:rPr>
          <w:rFonts w:asciiTheme="minorHAnsi" w:eastAsia="Calibri" w:hAnsiTheme="minorHAnsi"/>
        </w:rPr>
        <w:t xml:space="preserve"> For CAHs, hospitals must select MBQIP and ICD-11 software or training</w:t>
      </w:r>
      <w:r w:rsidR="00314DB0">
        <w:rPr>
          <w:rFonts w:asciiTheme="minorHAnsi" w:eastAsia="Calibri" w:hAnsiTheme="minorHAnsi"/>
        </w:rPr>
        <w:t xml:space="preserve"> before selecting other activities</w:t>
      </w:r>
      <w:r w:rsidR="004E08DC">
        <w:rPr>
          <w:rFonts w:asciiTheme="minorHAnsi" w:eastAsia="Calibri" w:hAnsiTheme="minorHAnsi"/>
        </w:rPr>
        <w:t>. For non-CAHs, hospitals must select ICD-11 software or training</w:t>
      </w:r>
      <w:r w:rsidR="00314DB0">
        <w:rPr>
          <w:rFonts w:asciiTheme="minorHAnsi" w:eastAsia="Calibri" w:hAnsiTheme="minorHAnsi"/>
        </w:rPr>
        <w:t xml:space="preserve"> before selecting other activities</w:t>
      </w:r>
      <w:r w:rsidR="004E08DC">
        <w:rPr>
          <w:rFonts w:asciiTheme="minorHAnsi" w:eastAsia="Calibri" w:hAnsiTheme="minorHAnsi"/>
        </w:rPr>
        <w:t xml:space="preserve">. </w:t>
      </w:r>
      <w:r w:rsidR="00846846" w:rsidRPr="00967D4A">
        <w:rPr>
          <w:rFonts w:asciiTheme="minorHAnsi" w:eastAsia="Calibri" w:hAnsiTheme="minorHAnsi"/>
        </w:rPr>
        <w:t>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154303">
        <w:rPr>
          <w:rFonts w:ascii="Calibri" w:hAnsi="Calibri" w:cs="Calibri"/>
          <w:b/>
          <w:u w:val="single"/>
        </w:rPr>
        <w:t>1</w:t>
      </w:r>
      <w:r w:rsidR="00D97216">
        <w:rPr>
          <w:rFonts w:ascii="Calibri" w:hAnsi="Calibri" w:cs="Calibri"/>
          <w:b/>
          <w:u w:val="single"/>
        </w:rPr>
        <w:t>3,</w:t>
      </w:r>
      <w:r w:rsidR="00E7426C">
        <w:rPr>
          <w:rFonts w:ascii="Calibri" w:hAnsi="Calibri" w:cs="Calibri"/>
          <w:b/>
          <w:u w:val="single"/>
        </w:rPr>
        <w:t>312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32F8AD46" w14:textId="77777777" w:rsidR="00314DB0" w:rsidRDefault="00314DB0" w:rsidP="00846846">
      <w:pPr>
        <w:rPr>
          <w:rFonts w:asciiTheme="minorHAnsi" w:hAnsiTheme="minorHAnsi"/>
        </w:rPr>
      </w:pPr>
    </w:p>
    <w:p w14:paraId="027EEBB4" w14:textId="6CF3ABD2" w:rsidR="003E462D" w:rsidRDefault="003E462D" w:rsidP="00846846">
      <w:pPr>
        <w:rPr>
          <w:rFonts w:asciiTheme="minorHAnsi" w:eastAsia="Calibri" w:hAnsiTheme="minorHAnsi"/>
          <w:bCs/>
        </w:rPr>
      </w:pPr>
      <w:r w:rsidRPr="00D97216">
        <w:rPr>
          <w:rFonts w:asciiTheme="minorHAnsi" w:hAnsiTheme="minorHAnsi"/>
        </w:rPr>
        <w:t>Refer to</w:t>
      </w:r>
      <w:r w:rsidRPr="00A93100">
        <w:rPr>
          <w:rFonts w:asciiTheme="minorHAnsi" w:hAnsiTheme="minorHAnsi"/>
          <w:b/>
        </w:rPr>
        <w:t xml:space="preserve">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97216">
        <w:rPr>
          <w:rFonts w:asciiTheme="minorHAnsi" w:hAnsiTheme="minorHAnsi" w:cstheme="minorHAnsi"/>
        </w:rPr>
        <w:t>webpage or use the</w:t>
      </w:r>
      <w:r w:rsidRPr="00DA0210">
        <w:rPr>
          <w:rFonts w:asciiTheme="minorHAnsi" w:hAnsiTheme="minorHAnsi" w:cstheme="minorHAnsi"/>
          <w:b/>
        </w:rPr>
        <w:t xml:space="preserve">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</w:t>
      </w:r>
      <w:r w:rsidRPr="00D97216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  <w:color w:val="505153"/>
        </w:rPr>
        <w:t xml:space="preserve"> </w:t>
      </w:r>
      <w:r w:rsidR="008172E5">
        <w:rPr>
          <w:rFonts w:asciiTheme="minorHAnsi" w:eastAsia="Calibri" w:hAnsiTheme="minorHAnsi"/>
          <w:bCs/>
        </w:rPr>
        <w:t>examples and resources.</w:t>
      </w:r>
    </w:p>
    <w:p w14:paraId="49E214EC" w14:textId="0149731C" w:rsidR="00266AC9" w:rsidRPr="004B0DBB" w:rsidRDefault="00266AC9" w:rsidP="00846846">
      <w:pPr>
        <w:rPr>
          <w:rFonts w:asciiTheme="minorHAnsi" w:eastAsia="Calibri" w:hAnsiTheme="minorHAnsi"/>
          <w:bCs/>
        </w:rPr>
      </w:pPr>
    </w:p>
    <w:p w14:paraId="0EABAEC3" w14:textId="70166DC2" w:rsidR="00312AD9" w:rsidRPr="00312AD9" w:rsidRDefault="00312AD9" w:rsidP="00846846">
      <w:pPr>
        <w:rPr>
          <w:rFonts w:asciiTheme="minorHAnsi" w:eastAsia="Calibri" w:hAnsiTheme="minorHAnsi"/>
          <w:bCs/>
          <w:sz w:val="12"/>
          <w:szCs w:val="12"/>
        </w:rPr>
      </w:pPr>
      <w:r w:rsidRPr="00312AD9">
        <w:rPr>
          <w:rFonts w:asciiTheme="minorHAnsi" w:eastAsia="Calibri" w:hAnsiTheme="minorHAnsi"/>
          <w:b/>
          <w:sz w:val="28"/>
          <w:szCs w:val="28"/>
        </w:rPr>
        <w:t xml:space="preserve">Value-Based </w:t>
      </w:r>
      <w:r w:rsidRPr="00F62425">
        <w:rPr>
          <w:rFonts w:asciiTheme="minorHAnsi" w:eastAsia="Calibri" w:hAnsiTheme="minorHAnsi"/>
          <w:b/>
          <w:sz w:val="28"/>
          <w:szCs w:val="28"/>
        </w:rPr>
        <w:t>Purchasing (</w:t>
      </w:r>
      <w:r w:rsidR="00F3484D" w:rsidRPr="00F62425">
        <w:rPr>
          <w:rFonts w:asciiTheme="minorHAnsi" w:eastAsia="Calibri" w:hAnsiTheme="minorHAnsi"/>
          <w:b/>
          <w:sz w:val="28"/>
          <w:szCs w:val="28"/>
        </w:rPr>
        <w:t>VBP</w:t>
      </w:r>
      <w:r w:rsidRPr="00F62425">
        <w:rPr>
          <w:rFonts w:asciiTheme="minorHAnsi" w:eastAsia="Calibri" w:hAnsiTheme="minorHAnsi"/>
          <w:b/>
          <w:sz w:val="28"/>
          <w:szCs w:val="28"/>
        </w:rPr>
        <w:t xml:space="preserve">) </w:t>
      </w:r>
      <w:r w:rsidRPr="00312AD9">
        <w:rPr>
          <w:rFonts w:asciiTheme="minorHAnsi" w:eastAsia="Calibri" w:hAnsiTheme="minorHAnsi"/>
          <w:b/>
          <w:sz w:val="28"/>
          <w:szCs w:val="28"/>
        </w:rPr>
        <w:t>Investment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1C868150" w14:textId="77777777" w:rsidTr="1CEB8D3E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5E399B83" w:rsidR="0074074B" w:rsidRDefault="0074074B" w:rsidP="77CF77DB">
            <w:pPr>
              <w:rPr>
                <w:rFonts w:asciiTheme="minorHAnsi" w:hAnsiTheme="minorHAnsi"/>
                <w:b/>
                <w:bCs/>
              </w:rPr>
            </w:pPr>
            <w:r w:rsidRPr="77CF77DB">
              <w:rPr>
                <w:rFonts w:asciiTheme="minorHAnsi" w:hAnsiTheme="minorHAnsi"/>
                <w:b/>
                <w:bCs/>
              </w:rPr>
              <w:t>Hospital Activity(s)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B61656">
        <w:trPr>
          <w:trHeight w:val="495"/>
        </w:trPr>
        <w:tc>
          <w:tcPr>
            <w:tcW w:w="6096" w:type="dxa"/>
            <w:shd w:val="clear" w:color="auto" w:fill="F2DBDB" w:themeFill="accent2" w:themeFillTint="33"/>
            <w:vAlign w:val="center"/>
          </w:tcPr>
          <w:p w14:paraId="6F1B934E" w14:textId="669144BA" w:rsidR="0074074B" w:rsidRPr="009F01F6" w:rsidRDefault="0074074B" w:rsidP="00B61656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  <w:vAlign w:val="center"/>
          </w:tcPr>
          <w:p w14:paraId="0FEF0EDA" w14:textId="66F95C29" w:rsidR="0074074B" w:rsidRDefault="00E35A1C" w:rsidP="00B61656">
            <w:pPr>
              <w:jc w:val="center"/>
              <w:rPr>
                <w:rFonts w:asciiTheme="minorHAnsi" w:eastAsia="Calibri" w:hAnsiTheme="minorHAnsi"/>
                <w:b/>
                <w:bCs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316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  <w:vAlign w:val="center"/>
          </w:tcPr>
          <w:p w14:paraId="611969E1" w14:textId="77777777" w:rsidR="0074074B" w:rsidRDefault="0074074B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B61656">
        <w:trPr>
          <w:trHeight w:val="422"/>
        </w:trPr>
        <w:tc>
          <w:tcPr>
            <w:tcW w:w="6096" w:type="dxa"/>
            <w:shd w:val="clear" w:color="auto" w:fill="F2DBDB" w:themeFill="accent2" w:themeFillTint="33"/>
            <w:vAlign w:val="center"/>
          </w:tcPr>
          <w:p w14:paraId="3EAC93AA" w14:textId="7AD6CACC" w:rsidR="0074074B" w:rsidRPr="009F01F6" w:rsidRDefault="0074074B" w:rsidP="00B61656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 xml:space="preserve">B. </w:t>
            </w:r>
            <w:r w:rsidR="00D97216">
              <w:rPr>
                <w:rFonts w:asciiTheme="minorHAnsi" w:hAnsiTheme="minorHAnsi"/>
              </w:rPr>
              <w:t>MBQIP</w:t>
            </w:r>
            <w:r w:rsidRPr="009F01F6">
              <w:rPr>
                <w:rFonts w:asciiTheme="minorHAnsi" w:hAnsiTheme="minorHAnsi"/>
              </w:rPr>
              <w:t xml:space="preserve">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  <w:vAlign w:val="center"/>
          </w:tcPr>
          <w:p w14:paraId="7DA9C5C2" w14:textId="622ABA5D" w:rsidR="0074074B" w:rsidRDefault="00E35A1C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  <w:vAlign w:val="center"/>
          </w:tcPr>
          <w:p w14:paraId="75149DFB" w14:textId="77777777" w:rsidR="0074074B" w:rsidRDefault="0074074B" w:rsidP="00B61656">
            <w:pPr>
              <w:jc w:val="center"/>
              <w:rPr>
                <w:rFonts w:asciiTheme="minorHAnsi" w:eastAsia="Calibri" w:hAnsiTheme="minorHAnsi"/>
                <w:b/>
                <w:bCs/>
              </w:rPr>
            </w:pPr>
          </w:p>
        </w:tc>
      </w:tr>
      <w:tr w:rsidR="0074074B" w14:paraId="63808FC5" w14:textId="77777777" w:rsidTr="00B61656">
        <w:tc>
          <w:tcPr>
            <w:tcW w:w="6096" w:type="dxa"/>
            <w:shd w:val="clear" w:color="auto" w:fill="F2DBDB" w:themeFill="accent2" w:themeFillTint="33"/>
            <w:vAlign w:val="center"/>
          </w:tcPr>
          <w:p w14:paraId="47CDF6BF" w14:textId="1C3C6525" w:rsidR="0074074B" w:rsidRPr="009F01F6" w:rsidRDefault="0074074B" w:rsidP="00B61656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  <w:vAlign w:val="center"/>
          </w:tcPr>
          <w:p w14:paraId="437FD85A" w14:textId="5400EA5F" w:rsidR="0074074B" w:rsidRDefault="00E35A1C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  <w:vAlign w:val="center"/>
          </w:tcPr>
          <w:p w14:paraId="1A9BBBCE" w14:textId="77777777" w:rsidR="0074074B" w:rsidRDefault="0074074B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B61656">
        <w:tc>
          <w:tcPr>
            <w:tcW w:w="6096" w:type="dxa"/>
            <w:shd w:val="clear" w:color="auto" w:fill="F2DBDB" w:themeFill="accent2" w:themeFillTint="33"/>
            <w:vAlign w:val="center"/>
          </w:tcPr>
          <w:p w14:paraId="561872C6" w14:textId="422C259D" w:rsidR="0074074B" w:rsidRPr="009F01F6" w:rsidRDefault="0074074B" w:rsidP="00B61656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  <w:vAlign w:val="center"/>
          </w:tcPr>
          <w:p w14:paraId="02F7F997" w14:textId="32ABCF7A" w:rsidR="0074074B" w:rsidRDefault="00E35A1C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  <w:vAlign w:val="center"/>
          </w:tcPr>
          <w:p w14:paraId="7E2EB94B" w14:textId="77777777" w:rsidR="0074074B" w:rsidRDefault="0074074B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B61656">
        <w:tc>
          <w:tcPr>
            <w:tcW w:w="6096" w:type="dxa"/>
            <w:shd w:val="clear" w:color="auto" w:fill="F2DBDB" w:themeFill="accent2" w:themeFillTint="33"/>
            <w:vAlign w:val="center"/>
          </w:tcPr>
          <w:p w14:paraId="23C2F417" w14:textId="04435430" w:rsidR="0074074B" w:rsidRPr="009F01F6" w:rsidRDefault="0074074B" w:rsidP="00B61656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  <w:vAlign w:val="center"/>
          </w:tcPr>
          <w:p w14:paraId="091ADF0A" w14:textId="26017940" w:rsidR="0074074B" w:rsidRDefault="00E35A1C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  <w:vAlign w:val="center"/>
          </w:tcPr>
          <w:p w14:paraId="66EB3D73" w14:textId="77777777" w:rsidR="0074074B" w:rsidRDefault="0074074B" w:rsidP="00B61656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3E0AA46E" w14:textId="77777777" w:rsidR="009602E4" w:rsidRDefault="009602E4" w:rsidP="00AF7ACF">
      <w:pPr>
        <w:rPr>
          <w:rFonts w:asciiTheme="minorHAnsi" w:hAnsiTheme="minorHAnsi"/>
          <w:b/>
          <w:sz w:val="28"/>
          <w:szCs w:val="28"/>
        </w:rPr>
      </w:pPr>
    </w:p>
    <w:p w14:paraId="3D366B44" w14:textId="77777777" w:rsidR="009602E4" w:rsidRDefault="009602E4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br w:type="page"/>
      </w:r>
    </w:p>
    <w:p w14:paraId="40137654" w14:textId="3952EC0C" w:rsidR="00312AD9" w:rsidRDefault="00312AD9" w:rsidP="00AF7ACF">
      <w:pPr>
        <w:rPr>
          <w:rFonts w:asciiTheme="minorHAnsi" w:eastAsia="Calibri" w:hAnsiTheme="minorHAnsi"/>
        </w:rPr>
      </w:pPr>
      <w:r w:rsidRPr="00312AD9">
        <w:rPr>
          <w:rFonts w:asciiTheme="minorHAnsi" w:hAnsiTheme="minorHAnsi"/>
          <w:b/>
          <w:sz w:val="28"/>
          <w:szCs w:val="28"/>
        </w:rPr>
        <w:lastRenderedPageBreak/>
        <w:t>Accountable Care Organization (ACO) or Shared Savings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</w:tblGrid>
      <w:tr w:rsidR="00303A4D" w14:paraId="0F4E3F2C" w14:textId="77777777" w:rsidTr="00312AD9"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3AB0E6FC" w:rsidR="00303A4D" w:rsidRDefault="00303A4D" w:rsidP="77CF77DB">
            <w:pPr>
              <w:rPr>
                <w:rFonts w:asciiTheme="minorHAnsi" w:hAnsiTheme="minorHAnsi"/>
                <w:b/>
                <w:bCs/>
              </w:rPr>
            </w:pPr>
            <w:r w:rsidRPr="77CF77DB">
              <w:rPr>
                <w:rFonts w:asciiTheme="minorHAnsi" w:hAnsiTheme="minorHAnsi"/>
                <w:b/>
                <w:bCs/>
              </w:rPr>
              <w:t>Hospital Activity(s)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47DA27CB" w14:textId="59FE9877" w:rsidR="00303A4D" w:rsidRDefault="00303A4D" w:rsidP="00B61656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</w:t>
            </w:r>
            <w:r w:rsidRPr="00493968">
              <w:rPr>
                <w:rFonts w:asciiTheme="minorHAnsi" w:hAnsiTheme="minorHAnsi"/>
              </w:rPr>
              <w:t xml:space="preserve">entry </w:t>
            </w:r>
            <w:r w:rsidR="00302A31" w:rsidRPr="00493968">
              <w:rPr>
                <w:rFonts w:asciiTheme="minorHAnsi" w:hAnsiTheme="minorHAnsi"/>
              </w:rPr>
              <w:t xml:space="preserve">(COPE)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1735620D" w14:textId="2A2897B3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16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75FF5540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5DFAD744" w14:textId="7A2EFAED" w:rsidR="00303A4D" w:rsidRDefault="00303A4D" w:rsidP="00B61656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</w:t>
            </w:r>
            <w:r w:rsidR="009D5B0F">
              <w:rPr>
                <w:rFonts w:asciiTheme="minorHAnsi" w:hAnsiTheme="minorHAnsi"/>
              </w:rPr>
              <w:t>training, hardware/software</w:t>
            </w:r>
            <w:r w:rsidR="00A44972">
              <w:rPr>
                <w:rFonts w:asciiTheme="minorHAnsi" w:hAnsiTheme="minorHAnsi"/>
              </w:rPr>
              <w:t>,</w:t>
            </w:r>
            <w:r w:rsidR="009D5B0F">
              <w:rPr>
                <w:rFonts w:asciiTheme="minorHAnsi" w:hAnsiTheme="minorHAnsi"/>
              </w:rPr>
              <w:t xml:space="preserve">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7B213D71" w14:textId="15FE421E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453F0DEA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34D35FDF" w14:textId="40589148" w:rsidR="00303A4D" w:rsidRPr="005F2F84" w:rsidRDefault="00303A4D" w:rsidP="00B61656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</w:t>
            </w:r>
            <w:r w:rsidR="00302A31" w:rsidRPr="00493968">
              <w:rPr>
                <w:rFonts w:asciiTheme="minorHAnsi" w:hAnsiTheme="minorHAnsi"/>
              </w:rPr>
              <w:t>h</w:t>
            </w:r>
            <w:r w:rsidR="005F2F84" w:rsidRPr="00493968">
              <w:rPr>
                <w:rFonts w:asciiTheme="minorHAnsi" w:hAnsiTheme="minorHAnsi"/>
              </w:rPr>
              <w:t xml:space="preserve">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2C11AAC8" w14:textId="56FB5230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3CD17A0C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B61656">
        <w:trPr>
          <w:trHeight w:val="413"/>
        </w:trPr>
        <w:tc>
          <w:tcPr>
            <w:tcW w:w="6099" w:type="dxa"/>
            <w:shd w:val="clear" w:color="auto" w:fill="FABF8F" w:themeFill="accent6" w:themeFillTint="99"/>
            <w:vAlign w:val="center"/>
          </w:tcPr>
          <w:p w14:paraId="07ACE430" w14:textId="276169BD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</w:t>
            </w:r>
            <w:r w:rsidR="001834AC">
              <w:rPr>
                <w:rFonts w:asciiTheme="minorHAnsi" w:hAnsiTheme="minorHAnsi"/>
              </w:rPr>
              <w:t>rivers</w:t>
            </w:r>
            <w:r>
              <w:rPr>
                <w:rFonts w:asciiTheme="minorHAnsi" w:hAnsiTheme="minorHAnsi"/>
              </w:rPr>
              <w:t xml:space="preserve"> of Health Screening software/training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0EBAC282" w14:textId="734B8F05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2DC4AA21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074FC221" w14:textId="34BA9547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19D71AF9" w14:textId="59EF3395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348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6C3271A9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252804D6" w14:textId="3C93EE60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0B4E4596" w14:textId="122CA887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54D035AD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036BF834" w14:textId="12D7C684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>.</w:t>
            </w:r>
            <w:r w:rsidR="0091459A">
              <w:rPr>
                <w:rFonts w:asciiTheme="minorHAnsi" w:hAnsiTheme="minorHAnsi"/>
              </w:rPr>
              <w:t xml:space="preserve"> </w:t>
            </w:r>
            <w:r w:rsidR="0091459A" w:rsidRPr="00233881">
              <w:rPr>
                <w:rFonts w:asciiTheme="minorHAnsi" w:hAnsiTheme="minorHAnsi"/>
              </w:rPr>
              <w:t xml:space="preserve">Telehealth </w:t>
            </w:r>
            <w:r w:rsidR="00A44972" w:rsidRPr="00233881">
              <w:rPr>
                <w:rFonts w:asciiTheme="minorHAnsi" w:hAnsiTheme="minorHAnsi"/>
              </w:rPr>
              <w:t>a</w:t>
            </w:r>
            <w:r w:rsidR="0091459A" w:rsidRPr="00233881">
              <w:rPr>
                <w:rFonts w:asciiTheme="minorHAnsi" w:hAnsiTheme="minorHAnsi"/>
              </w:rPr>
              <w:t>nd mobile health</w:t>
            </w:r>
            <w:r w:rsidR="00A44972" w:rsidRPr="00233881">
              <w:rPr>
                <w:rFonts w:asciiTheme="minorHAnsi" w:hAnsiTheme="minorHAnsi"/>
              </w:rPr>
              <w:t xml:space="preserve"> </w:t>
            </w:r>
            <w:r w:rsidR="00A44972">
              <w:rPr>
                <w:rFonts w:asciiTheme="minorHAnsi" w:hAnsiTheme="minorHAnsi"/>
              </w:rPr>
              <w:t>hardware/</w:t>
            </w:r>
            <w:r>
              <w:rPr>
                <w:rFonts w:asciiTheme="minorHAnsi" w:hAnsiTheme="minorHAnsi"/>
              </w:rPr>
              <w:t>software</w:t>
            </w:r>
            <w:r w:rsidR="009F7099">
              <w:rPr>
                <w:rFonts w:asciiTheme="minorHAnsi" w:hAnsiTheme="minorHAnsi"/>
              </w:rPr>
              <w:t xml:space="preserve"> (not telecommunications)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601D9B4F" w14:textId="6EFEB86D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6ADC1D48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056148E6" w14:textId="3CF61599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003649AB" w14:textId="47A76CEB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3DB4DBBF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B61656">
        <w:tc>
          <w:tcPr>
            <w:tcW w:w="6099" w:type="dxa"/>
            <w:shd w:val="clear" w:color="auto" w:fill="FABF8F" w:themeFill="accent6" w:themeFillTint="99"/>
            <w:vAlign w:val="center"/>
          </w:tcPr>
          <w:p w14:paraId="7B6FFFCB" w14:textId="6103E723" w:rsidR="00303A4D" w:rsidRDefault="00303A4D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 w:rsidR="00ED2293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A44972">
              <w:rPr>
                <w:rFonts w:asciiTheme="minorHAnsi" w:hAnsiTheme="minorHAnsi"/>
              </w:rPr>
              <w:t>,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A44972">
              <w:rPr>
                <w:rFonts w:asciiTheme="minorHAnsi" w:hAnsiTheme="minorHAnsi"/>
              </w:rPr>
              <w:t>associated with cybersecurity</w:t>
            </w:r>
          </w:p>
        </w:tc>
        <w:tc>
          <w:tcPr>
            <w:tcW w:w="1285" w:type="dxa"/>
            <w:shd w:val="clear" w:color="auto" w:fill="FABF8F" w:themeFill="accent6" w:themeFillTint="99"/>
            <w:vAlign w:val="center"/>
          </w:tcPr>
          <w:p w14:paraId="12B50E47" w14:textId="0D72171D" w:rsidR="00303A4D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  <w:vAlign w:val="center"/>
          </w:tcPr>
          <w:p w14:paraId="46F17343" w14:textId="77777777" w:rsidR="00303A4D" w:rsidRDefault="00303A4D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p w14:paraId="5504D27E" w14:textId="350C0B15" w:rsidR="00381F5F" w:rsidRDefault="00381F5F">
      <w:pPr>
        <w:rPr>
          <w:rFonts w:asciiTheme="minorHAnsi" w:eastAsia="Calibri" w:hAnsiTheme="minorHAnsi"/>
        </w:rPr>
      </w:pPr>
      <w:r w:rsidRPr="00381F5F">
        <w:rPr>
          <w:rFonts w:asciiTheme="minorHAnsi" w:hAnsiTheme="minorHAnsi"/>
          <w:b/>
          <w:sz w:val="28"/>
          <w:szCs w:val="28"/>
        </w:rPr>
        <w:t>Payment Bundling (PB) or Prospective Payment System (PPS)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</w:tblGrid>
      <w:tr w:rsidR="004C50B5" w14:paraId="7F7542DD" w14:textId="77777777" w:rsidTr="00381F5F"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B61656">
        <w:trPr>
          <w:trHeight w:val="422"/>
        </w:trPr>
        <w:tc>
          <w:tcPr>
            <w:tcW w:w="6115" w:type="dxa"/>
            <w:shd w:val="clear" w:color="auto" w:fill="FFFFA3"/>
            <w:vAlign w:val="center"/>
          </w:tcPr>
          <w:p w14:paraId="50930741" w14:textId="31A7D13F" w:rsidR="004C50B5" w:rsidRDefault="004C50B5" w:rsidP="00B61656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</w:t>
            </w:r>
            <w:r w:rsidR="00233881" w:rsidRPr="004000C5">
              <w:rPr>
                <w:rFonts w:asciiTheme="minorHAnsi" w:hAnsiTheme="minorHAnsi"/>
              </w:rPr>
              <w:t>ICD-</w:t>
            </w:r>
            <w:r w:rsidR="0091459A" w:rsidRPr="004000C5">
              <w:rPr>
                <w:rFonts w:asciiTheme="minorHAnsi" w:hAnsiTheme="minorHAnsi"/>
              </w:rPr>
              <w:t xml:space="preserve">11 </w:t>
            </w:r>
            <w:r w:rsidRPr="004000C5">
              <w:rPr>
                <w:rFonts w:asciiTheme="minorHAnsi" w:hAnsiTheme="minorHAnsi"/>
              </w:rPr>
              <w:t>software</w:t>
            </w:r>
          </w:p>
        </w:tc>
        <w:tc>
          <w:tcPr>
            <w:tcW w:w="1260" w:type="dxa"/>
            <w:shd w:val="clear" w:color="auto" w:fill="FFFFA3"/>
            <w:vAlign w:val="center"/>
          </w:tcPr>
          <w:p w14:paraId="338A22E7" w14:textId="13D7081E" w:rsidR="004C50B5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16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  <w:vAlign w:val="center"/>
          </w:tcPr>
          <w:p w14:paraId="5569CD09" w14:textId="77777777" w:rsidR="004C50B5" w:rsidRDefault="004C50B5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B61656">
        <w:trPr>
          <w:trHeight w:val="440"/>
        </w:trPr>
        <w:tc>
          <w:tcPr>
            <w:tcW w:w="6115" w:type="dxa"/>
            <w:shd w:val="clear" w:color="auto" w:fill="FFFFA3"/>
            <w:vAlign w:val="center"/>
          </w:tcPr>
          <w:p w14:paraId="2C306915" w14:textId="4C83B2F9" w:rsidR="004C50B5" w:rsidRDefault="004C50B5" w:rsidP="00B61656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</w:t>
            </w:r>
            <w:r w:rsidR="0091459A" w:rsidRPr="004000C5">
              <w:rPr>
                <w:rFonts w:asciiTheme="minorHAnsi" w:hAnsiTheme="minorHAnsi"/>
              </w:rPr>
              <w:t xml:space="preserve">ICD-11 </w:t>
            </w:r>
            <w:r w:rsidRPr="004000C5">
              <w:rPr>
                <w:rFonts w:asciiTheme="minorHAnsi" w:hAnsiTheme="minorHAnsi"/>
              </w:rPr>
              <w:t xml:space="preserve">training </w:t>
            </w:r>
          </w:p>
        </w:tc>
        <w:tc>
          <w:tcPr>
            <w:tcW w:w="1260" w:type="dxa"/>
            <w:shd w:val="clear" w:color="auto" w:fill="FFFFA3"/>
            <w:vAlign w:val="center"/>
          </w:tcPr>
          <w:p w14:paraId="583C279D" w14:textId="13A8FA84" w:rsidR="004C50B5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  <w:vAlign w:val="center"/>
          </w:tcPr>
          <w:p w14:paraId="16C89BD6" w14:textId="77777777" w:rsidR="004C50B5" w:rsidRDefault="004C50B5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B61656">
        <w:tc>
          <w:tcPr>
            <w:tcW w:w="6115" w:type="dxa"/>
            <w:shd w:val="clear" w:color="auto" w:fill="FFFFA3"/>
            <w:vAlign w:val="center"/>
          </w:tcPr>
          <w:p w14:paraId="4544DA76" w14:textId="549F5752" w:rsidR="004C50B5" w:rsidRDefault="004C50B5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  <w:vAlign w:val="center"/>
          </w:tcPr>
          <w:p w14:paraId="7D7DB229" w14:textId="7FE5B58F" w:rsidR="004C50B5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  <w:vAlign w:val="center"/>
          </w:tcPr>
          <w:p w14:paraId="5A28D22B" w14:textId="77777777" w:rsidR="004C50B5" w:rsidRDefault="004C50B5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B61656">
        <w:tc>
          <w:tcPr>
            <w:tcW w:w="6115" w:type="dxa"/>
            <w:shd w:val="clear" w:color="auto" w:fill="FFFFA3"/>
            <w:vAlign w:val="center"/>
          </w:tcPr>
          <w:p w14:paraId="6AB29205" w14:textId="540F2A9C" w:rsidR="004C50B5" w:rsidRDefault="004C50B5" w:rsidP="00B61656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  <w:vAlign w:val="center"/>
          </w:tcPr>
          <w:p w14:paraId="5F98A78D" w14:textId="1ECB0997" w:rsidR="004C50B5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  <w:vAlign w:val="center"/>
          </w:tcPr>
          <w:p w14:paraId="7E60AEFA" w14:textId="77777777" w:rsidR="004C50B5" w:rsidRDefault="004C50B5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B61656">
        <w:tc>
          <w:tcPr>
            <w:tcW w:w="6115" w:type="dxa"/>
            <w:shd w:val="clear" w:color="auto" w:fill="FFFFA3"/>
            <w:vAlign w:val="center"/>
          </w:tcPr>
          <w:p w14:paraId="62FBF880" w14:textId="64E28966" w:rsidR="004C50B5" w:rsidRDefault="004C50B5" w:rsidP="00B61656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  <w:vAlign w:val="center"/>
          </w:tcPr>
          <w:p w14:paraId="777921E9" w14:textId="03785563" w:rsidR="004C50B5" w:rsidRDefault="00E35A1C" w:rsidP="00B61656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  <w:vAlign w:val="center"/>
          </w:tcPr>
          <w:p w14:paraId="7D16D88F" w14:textId="77777777" w:rsidR="004C50B5" w:rsidRDefault="004C50B5" w:rsidP="00B61656">
            <w:pPr>
              <w:jc w:val="center"/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20" w:firstRow="1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2A2824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E35A1C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2A2824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E35A1C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32E504AE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  <w:r w:rsidR="004D458A">
              <w:rPr>
                <w:rFonts w:asciiTheme="minorHAnsi" w:hAnsiTheme="minorHAnsi"/>
                <w:i/>
              </w:rPr>
              <w:t xml:space="preserve"> </w:t>
            </w:r>
            <w:r w:rsidR="004D458A" w:rsidRPr="00AF7ACF">
              <w:rPr>
                <w:rFonts w:asciiTheme="minorHAnsi" w:hAnsiTheme="minorHAnsi"/>
                <w:i/>
              </w:rPr>
              <w:t>of funding</w:t>
            </w:r>
          </w:p>
        </w:tc>
      </w:tr>
      <w:tr w:rsidR="00AF7ACF" w:rsidRPr="00AF7ACF" w14:paraId="52F62A55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E35A1C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43C9310B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  <w:r w:rsidR="004D458A" w:rsidRPr="00AF7ACF">
              <w:rPr>
                <w:rFonts w:asciiTheme="minorHAnsi" w:hAnsiTheme="minorHAnsi"/>
                <w:i/>
              </w:rPr>
              <w:t xml:space="preserve"> of funding</w:t>
            </w:r>
          </w:p>
        </w:tc>
      </w:tr>
      <w:tr w:rsidR="00AF7ACF" w:rsidRPr="00AF7ACF" w14:paraId="3B936F1A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695F9D5B" w:rsidR="00AF7ACF" w:rsidRPr="00AF7ACF" w:rsidRDefault="00AF7ACF" w:rsidP="00D97216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D97216">
              <w:rPr>
                <w:rFonts w:asciiTheme="minorHAnsi" w:hAnsiTheme="minorHAnsi"/>
                <w:b/>
              </w:rPr>
              <w:t>3,</w:t>
            </w:r>
            <w:r w:rsidR="00E7426C">
              <w:rPr>
                <w:rFonts w:asciiTheme="minorHAnsi" w:hAnsiTheme="minorHAnsi"/>
                <w:b/>
              </w:rPr>
              <w:t>312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221A144F" w14:textId="58216F88" w:rsidR="00AF7ACF" w:rsidRPr="00AF7ACF" w:rsidRDefault="00CB0C7E" w:rsidP="00AF7ACF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$13,</w:t>
      </w:r>
      <w:r w:rsidR="00E7426C">
        <w:rPr>
          <w:rFonts w:asciiTheme="minorHAnsi" w:eastAsia="Calibri" w:hAnsiTheme="minorHAnsi"/>
          <w:i/>
          <w:iCs/>
          <w:color w:val="0070C0"/>
          <w:sz w:val="20"/>
          <w:szCs w:val="20"/>
        </w:rPr>
        <w:t>312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is an estimate based on the previous year’s funding. </w:t>
      </w:r>
      <w:r w:rsidR="009922B8">
        <w:rPr>
          <w:rFonts w:asciiTheme="minorHAnsi" w:eastAsia="Calibri" w:hAnsiTheme="minorHAnsi"/>
          <w:i/>
          <w:iCs/>
          <w:color w:val="0070C0"/>
          <w:sz w:val="20"/>
          <w:szCs w:val="20"/>
        </w:rPr>
        <w:t>The amount per hospital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is subject to appropriation and</w:t>
      </w:r>
      <w:r w:rsidR="009922B8"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may change. </w:t>
      </w: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365952D3" w14:textId="77777777" w:rsidR="00D97216" w:rsidRDefault="00D97216">
      <w:pPr>
        <w:rPr>
          <w:rFonts w:asciiTheme="minorHAnsi" w:eastAsia="Calibri" w:hAnsiTheme="minorHAnsi"/>
          <w:b/>
          <w:color w:val="215868" w:themeColor="accent5" w:themeShade="80"/>
        </w:rPr>
      </w:pPr>
      <w:r>
        <w:br w:type="page"/>
      </w:r>
    </w:p>
    <w:p w14:paraId="5EFA87A3" w14:textId="00B80369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lastRenderedPageBreak/>
        <w:t>FY</w:t>
      </w:r>
      <w:r w:rsidR="001B7E36">
        <w:t>20</w:t>
      </w:r>
      <w:r w:rsidR="00B8628B" w:rsidRPr="00D85569">
        <w:t>2</w:t>
      </w:r>
      <w:r w:rsidR="00242212">
        <w:t>3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242212">
        <w:rPr>
          <w:bCs/>
          <w:color w:val="215466"/>
        </w:rPr>
        <w:t>3</w:t>
      </w:r>
      <w:r w:rsidR="001B7E36" w:rsidRPr="00351EDF">
        <w:rPr>
          <w:bCs/>
          <w:color w:val="215466"/>
        </w:rPr>
        <w:t xml:space="preserve"> - May 31, 202</w:t>
      </w:r>
      <w:r w:rsidR="00242212">
        <w:rPr>
          <w:bCs/>
          <w:color w:val="215466"/>
        </w:rPr>
        <w:t>4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4FFD29EE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242212">
        <w:rPr>
          <w:rFonts w:asciiTheme="minorHAnsi" w:eastAsia="Calibri" w:hAnsiTheme="minorHAnsi"/>
          <w:sz w:val="24"/>
          <w:szCs w:val="24"/>
        </w:rPr>
        <w:t>3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242212">
        <w:rPr>
          <w:rFonts w:asciiTheme="minorHAnsi" w:eastAsia="Calibri" w:hAnsiTheme="minorHAnsi"/>
          <w:sz w:val="24"/>
          <w:szCs w:val="24"/>
        </w:rPr>
        <w:t>4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0CD17460" w:rsidR="00550E1D" w:rsidRPr="00550E1D" w:rsidRDefault="00E35A1C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</w:t>
      </w:r>
      <w:r w:rsidR="009C289E">
        <w:rPr>
          <w:rFonts w:asciiTheme="minorHAnsi" w:hAnsiTheme="minorHAnsi"/>
          <w:bCs/>
        </w:rPr>
        <w:t>If no, b</w:t>
      </w:r>
      <w:r w:rsidR="00550E1D">
        <w:rPr>
          <w:rFonts w:asciiTheme="minorHAnsi" w:hAnsiTheme="minorHAnsi"/>
          <w:bCs/>
        </w:rPr>
        <w:t>riefly explain challenges</w:t>
      </w:r>
      <w:r w:rsidR="00256F79">
        <w:rPr>
          <w:rFonts w:asciiTheme="minorHAnsi" w:hAnsiTheme="minorHAnsi"/>
          <w:bCs/>
        </w:rPr>
        <w:t>:</w:t>
      </w:r>
      <w:r w:rsidR="008172E5">
        <w:rPr>
          <w:rFonts w:asciiTheme="minorHAnsi" w:hAnsiTheme="minorHAnsi"/>
          <w:bCs/>
        </w:rPr>
        <w:t xml:space="preserve"> </w:t>
      </w:r>
      <w:r w:rsidR="00550E1D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5F8F8273" w:rsidR="009D5A06" w:rsidRPr="00914573" w:rsidRDefault="00B61656" w:rsidP="00914573">
      <w:pPr>
        <w:pStyle w:val="NoSpacing"/>
        <w:spacing w:line="276" w:lineRule="auto"/>
        <w:ind w:left="360"/>
        <w:rPr>
          <w:rFonts w:asciiTheme="minorHAnsi" w:eastAsia="Calibri" w:hAnsiTheme="minorHAnsi"/>
        </w:rPr>
      </w:pPr>
      <w:r w:rsidRPr="00B61656">
        <w:rPr>
          <w:rFonts w:asciiTheme="minorHAnsi" w:eastAsia="Calibri" w:hAnsiTheme="minorHAnsi"/>
          <w:i/>
          <w:color w:val="FF0000"/>
        </w:rPr>
        <w:t xml:space="preserve">      </w:t>
      </w:r>
      <w:r>
        <w:rPr>
          <w:rFonts w:asciiTheme="minorHAnsi" w:eastAsia="Calibri" w:hAnsiTheme="minorHAnsi"/>
          <w:i/>
        </w:rPr>
        <w:t xml:space="preserve"> </w:t>
      </w:r>
      <w:r w:rsidR="009D5A06" w:rsidRPr="004B5AF3">
        <w:rPr>
          <w:rFonts w:asciiTheme="minorHAnsi" w:eastAsia="Calibri" w:hAnsiTheme="minorHAnsi"/>
          <w:i/>
        </w:rPr>
        <w:t>VBP</w:t>
      </w:r>
      <w:r w:rsidR="009D5A06"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9D5A06"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 xml:space="preserve"> </w:t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340545B7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108442646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ne  </w:t>
      </w:r>
      <w:r w:rsidR="0075523B"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t </w:t>
      </w:r>
      <w:r w:rsidR="0075523B" w:rsidRPr="004B5AF3">
        <w:rPr>
          <w:rFonts w:asciiTheme="minorHAnsi" w:eastAsia="Calibri" w:hAnsiTheme="minorHAnsi"/>
        </w:rPr>
        <w:t>Started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>
        <w:rPr>
          <w:rFonts w:asciiTheme="minorHAnsi" w:eastAsia="Calibri" w:hAnsiTheme="minorHAnsi"/>
        </w:rPr>
        <w:t>Planning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 w:rsidRPr="00FD7F52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-13837057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-8142514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>Completed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1580B505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134292438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ne  </w:t>
      </w:r>
      <w:r w:rsidR="0075523B"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1026912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t </w:t>
      </w:r>
      <w:r w:rsidR="0075523B" w:rsidRPr="004B5AF3">
        <w:rPr>
          <w:rFonts w:asciiTheme="minorHAnsi" w:eastAsia="Calibri" w:hAnsiTheme="minorHAnsi"/>
        </w:rPr>
        <w:t>Started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075648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>
        <w:rPr>
          <w:rFonts w:asciiTheme="minorHAnsi" w:eastAsia="Calibri" w:hAnsiTheme="minorHAnsi"/>
        </w:rPr>
        <w:t>Planning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80318720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 w:rsidRPr="00FD7F52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43941719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73358586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>Completed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29EE9EF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 w:rsidR="00770791">
        <w:rPr>
          <w:rFonts w:asciiTheme="minorHAnsi" w:eastAsia="Calibri" w:hAnsiTheme="minorHAnsi"/>
          <w:i/>
        </w:rPr>
        <w:t>B/</w:t>
      </w:r>
      <w:r>
        <w:rPr>
          <w:rFonts w:asciiTheme="minorHAnsi" w:eastAsia="Calibri" w:hAnsiTheme="minorHAnsi"/>
          <w:i/>
        </w:rPr>
        <w:t>P</w:t>
      </w:r>
      <w:r w:rsidR="00770791">
        <w:rPr>
          <w:rFonts w:asciiTheme="minorHAnsi" w:eastAsia="Calibri" w:hAnsiTheme="minorHAnsi"/>
          <w:i/>
        </w:rPr>
        <w:t>PS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1799F757" w14:textId="09667313" w:rsidR="009D5A06" w:rsidRDefault="009D5A06" w:rsidP="0075523B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17016912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ne  </w:t>
      </w:r>
      <w:r w:rsidR="0075523B"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-19349661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Not </w:t>
      </w:r>
      <w:r w:rsidR="0075523B" w:rsidRPr="004B5AF3">
        <w:rPr>
          <w:rFonts w:asciiTheme="minorHAnsi" w:eastAsia="Calibri" w:hAnsiTheme="minorHAnsi"/>
        </w:rPr>
        <w:t>Started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83198712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>
        <w:rPr>
          <w:rFonts w:asciiTheme="minorHAnsi" w:eastAsia="Calibri" w:hAnsiTheme="minorHAnsi"/>
        </w:rPr>
        <w:t>Planning</w:t>
      </w:r>
      <w:r w:rsidR="0075523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8059761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FD7F52" w:rsidDel="00041997">
        <w:rPr>
          <w:rFonts w:asciiTheme="minorHAnsi" w:eastAsia="Calibri" w:hAnsiTheme="minorHAnsi" w:cs="Segoe UI Symbol"/>
        </w:rPr>
        <w:t xml:space="preserve"> </w:t>
      </w:r>
      <w:r w:rsidR="0075523B" w:rsidRPr="00FD7F52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-20925387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-44114600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23B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5523B" w:rsidRPr="004B5AF3" w:rsidDel="00041997">
        <w:rPr>
          <w:rFonts w:asciiTheme="minorHAnsi" w:eastAsia="Calibri" w:hAnsiTheme="minorHAnsi" w:cs="Segoe UI Symbol"/>
        </w:rPr>
        <w:t xml:space="preserve"> </w:t>
      </w:r>
      <w:r w:rsidR="0075523B" w:rsidRPr="004B5AF3">
        <w:rPr>
          <w:rFonts w:asciiTheme="minorHAnsi" w:eastAsia="Calibri" w:hAnsiTheme="minorHAnsi"/>
        </w:rPr>
        <w:t xml:space="preserve"> </w:t>
      </w:r>
      <w:r w:rsidR="0075523B">
        <w:rPr>
          <w:rFonts w:asciiTheme="minorHAnsi" w:eastAsia="Calibri" w:hAnsiTheme="minorHAnsi"/>
        </w:rPr>
        <w:t>Completed</w:t>
      </w:r>
      <w:r w:rsidR="008A44EA">
        <w:rPr>
          <w:rFonts w:asciiTheme="minorHAnsi" w:eastAsia="Calibri" w:hAnsiTheme="minorHAnsi" w:cs="Segoe UI Symbol"/>
          <w:highlight w:val="yellow"/>
        </w:rPr>
        <w:br/>
      </w:r>
    </w:p>
    <w:p w14:paraId="5C180EC0" w14:textId="04776336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 xml:space="preserve">Briefly describe lessons learned and/or investment </w:t>
      </w:r>
      <w:r w:rsidR="00612018">
        <w:rPr>
          <w:rFonts w:asciiTheme="minorHAnsi" w:hAnsiTheme="minorHAnsi"/>
          <w:bCs/>
          <w:sz w:val="24"/>
          <w:szCs w:val="24"/>
        </w:rPr>
        <w:t xml:space="preserve">outcomes or </w:t>
      </w:r>
      <w:r w:rsidRPr="00BD165B">
        <w:rPr>
          <w:rFonts w:asciiTheme="minorHAnsi" w:hAnsiTheme="minorHAnsi"/>
          <w:bCs/>
          <w:sz w:val="24"/>
          <w:szCs w:val="24"/>
        </w:rPr>
        <w:t>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7D740875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242212">
        <w:t>4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03043E75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242212">
        <w:rPr>
          <w:rFonts w:asciiTheme="minorHAnsi" w:hAnsiTheme="minorHAnsi"/>
          <w:bCs/>
        </w:rPr>
        <w:t>4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D632B0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B61656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480DCCB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242212">
        <w:rPr>
          <w:rFonts w:asciiTheme="minorHAnsi" w:hAnsiTheme="minorHAnsi"/>
        </w:rPr>
        <w:t>4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54DCB398" w:rsidR="00092F11" w:rsidRPr="00BD2C1C" w:rsidRDefault="00E35A1C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D632B0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r w:rsidR="00B61656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FBD3BD0" w14:textId="2A318AE6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3E63F7F1" w14:textId="550FA6CE" w:rsidR="00B64098" w:rsidRPr="007513DE" w:rsidRDefault="00B64098" w:rsidP="00B64098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>
        <w:rPr>
          <w:rFonts w:asciiTheme="minorHAnsi" w:eastAsia="Calibri" w:hAnsiTheme="minorHAnsi"/>
        </w:rPr>
        <w:t>adherence to all FY202</w:t>
      </w:r>
      <w:r w:rsidR="00242212">
        <w:rPr>
          <w:rFonts w:asciiTheme="minorHAnsi" w:eastAsia="Calibri" w:hAnsiTheme="minorHAnsi"/>
        </w:rPr>
        <w:t>4</w:t>
      </w:r>
      <w:r>
        <w:rPr>
          <w:rFonts w:asciiTheme="minorHAnsi" w:eastAsia="Calibri" w:hAnsiTheme="minorHAnsi"/>
        </w:rPr>
        <w:t xml:space="preserve"> SHIP eligibility and program requirements including the s</w:t>
      </w:r>
      <w:r w:rsidRPr="00FD7F52">
        <w:rPr>
          <w:rFonts w:asciiTheme="minorHAnsi" w:eastAsia="Calibri" w:hAnsiTheme="minorHAnsi"/>
        </w:rPr>
        <w:t>elect</w:t>
      </w:r>
      <w:r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>
        <w:rPr>
          <w:rFonts w:asciiTheme="minorHAnsi" w:eastAsia="Calibri" w:hAnsiTheme="minorHAnsi"/>
        </w:rPr>
        <w:t>FY202</w:t>
      </w:r>
      <w:r w:rsidR="00242212">
        <w:rPr>
          <w:rFonts w:asciiTheme="minorHAnsi" w:eastAsia="Calibri" w:hAnsiTheme="minorHAnsi"/>
        </w:rPr>
        <w:t>4</w:t>
      </w:r>
      <w:r>
        <w:rPr>
          <w:rFonts w:asciiTheme="minorHAnsi" w:eastAsia="Calibri" w:hAnsiTheme="minorHAnsi"/>
        </w:rPr>
        <w:t xml:space="preserve"> </w:t>
      </w:r>
      <w:r w:rsidRPr="00FD7F52">
        <w:rPr>
          <w:rFonts w:asciiTheme="minorHAnsi" w:eastAsia="Calibri" w:hAnsiTheme="minorHAnsi"/>
        </w:rPr>
        <w:t xml:space="preserve">SHIP </w:t>
      </w:r>
      <w:r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>
        <w:rPr>
          <w:rFonts w:asciiTheme="minorHAnsi" w:eastAsia="Calibri" w:hAnsiTheme="minorHAnsi"/>
        </w:rPr>
        <w:t>hardwa</w:t>
      </w:r>
      <w:r w:rsidR="00A44972">
        <w:rPr>
          <w:rFonts w:asciiTheme="minorHAnsi" w:eastAsia="Calibri" w:hAnsiTheme="minorHAnsi"/>
        </w:rPr>
        <w:t xml:space="preserve">re and/or software or training </w:t>
      </w:r>
      <w:r w:rsidRPr="00BE44D9">
        <w:rPr>
          <w:rFonts w:asciiTheme="minorHAnsi" w:eastAsia="Calibri" w:hAnsiTheme="minorHAnsi"/>
        </w:rPr>
        <w:t xml:space="preserve">services that are not listed on the SHIP Purchasing Menu will be subject to penalties </w:t>
      </w:r>
      <w:r w:rsidR="00571B05">
        <w:rPr>
          <w:rFonts w:asciiTheme="minorHAnsi" w:eastAsia="Calibri" w:hAnsiTheme="minorHAnsi"/>
        </w:rPr>
        <w:t xml:space="preserve">which may </w:t>
      </w:r>
      <w:r w:rsidRPr="00BE44D9">
        <w:rPr>
          <w:rFonts w:asciiTheme="minorHAnsi" w:eastAsia="Calibri" w:hAnsiTheme="minorHAnsi"/>
        </w:rPr>
        <w:t>includ</w:t>
      </w:r>
      <w:r w:rsidR="00571B05">
        <w:rPr>
          <w:rFonts w:asciiTheme="minorHAnsi" w:eastAsia="Calibri" w:hAnsiTheme="minorHAnsi"/>
        </w:rPr>
        <w:t>e</w:t>
      </w:r>
      <w:r w:rsidRPr="00BE44D9">
        <w:rPr>
          <w:rFonts w:asciiTheme="minorHAnsi" w:eastAsia="Calibri" w:hAnsiTheme="minorHAnsi"/>
        </w:rPr>
        <w:t xml:space="preserve">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4718A" w14:textId="77777777" w:rsidR="0014132F" w:rsidRDefault="0014132F">
      <w:r>
        <w:separator/>
      </w:r>
    </w:p>
  </w:endnote>
  <w:endnote w:type="continuationSeparator" w:id="0">
    <w:p w14:paraId="37A4FFFF" w14:textId="77777777" w:rsidR="0014132F" w:rsidRDefault="0014132F">
      <w:r>
        <w:continuationSeparator/>
      </w:r>
    </w:p>
  </w:endnote>
  <w:endnote w:type="continuationNotice" w:id="1">
    <w:p w14:paraId="4FD303E9" w14:textId="77777777" w:rsidR="0014132F" w:rsidRDefault="001413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46D40085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79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20BB3" w14:textId="77777777" w:rsidR="0014132F" w:rsidRDefault="0014132F">
      <w:r>
        <w:separator/>
      </w:r>
    </w:p>
  </w:footnote>
  <w:footnote w:type="continuationSeparator" w:id="0">
    <w:p w14:paraId="4DCA1946" w14:textId="77777777" w:rsidR="0014132F" w:rsidRDefault="0014132F">
      <w:r>
        <w:continuationSeparator/>
      </w:r>
    </w:p>
  </w:footnote>
  <w:footnote w:type="continuationNotice" w:id="1">
    <w:p w14:paraId="57C3EE91" w14:textId="77777777" w:rsidR="0014132F" w:rsidRDefault="0014132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8801439">
    <w:abstractNumId w:val="27"/>
  </w:num>
  <w:num w:numId="2" w16cid:durableId="339740432">
    <w:abstractNumId w:val="14"/>
  </w:num>
  <w:num w:numId="3" w16cid:durableId="1686594501">
    <w:abstractNumId w:val="6"/>
  </w:num>
  <w:num w:numId="4" w16cid:durableId="446200183">
    <w:abstractNumId w:val="12"/>
  </w:num>
  <w:num w:numId="5" w16cid:durableId="1899003569">
    <w:abstractNumId w:val="28"/>
  </w:num>
  <w:num w:numId="6" w16cid:durableId="1070688854">
    <w:abstractNumId w:val="33"/>
  </w:num>
  <w:num w:numId="7" w16cid:durableId="320350407">
    <w:abstractNumId w:val="18"/>
  </w:num>
  <w:num w:numId="8" w16cid:durableId="196084389">
    <w:abstractNumId w:val="4"/>
  </w:num>
  <w:num w:numId="9" w16cid:durableId="1679890513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4274680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4746579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8702937">
    <w:abstractNumId w:val="19"/>
  </w:num>
  <w:num w:numId="13" w16cid:durableId="1855924987">
    <w:abstractNumId w:val="1"/>
  </w:num>
  <w:num w:numId="14" w16cid:durableId="1302270451">
    <w:abstractNumId w:val="0"/>
  </w:num>
  <w:num w:numId="15" w16cid:durableId="315259569">
    <w:abstractNumId w:val="25"/>
  </w:num>
  <w:num w:numId="16" w16cid:durableId="155920870">
    <w:abstractNumId w:val="20"/>
  </w:num>
  <w:num w:numId="17" w16cid:durableId="831027805">
    <w:abstractNumId w:val="10"/>
  </w:num>
  <w:num w:numId="18" w16cid:durableId="212161848">
    <w:abstractNumId w:val="7"/>
  </w:num>
  <w:num w:numId="19" w16cid:durableId="1212036874">
    <w:abstractNumId w:val="16"/>
  </w:num>
  <w:num w:numId="20" w16cid:durableId="11860198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2560066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2040128">
    <w:abstractNumId w:val="13"/>
  </w:num>
  <w:num w:numId="23" w16cid:durableId="1722554502">
    <w:abstractNumId w:val="2"/>
  </w:num>
  <w:num w:numId="24" w16cid:durableId="2142112071">
    <w:abstractNumId w:val="3"/>
  </w:num>
  <w:num w:numId="25" w16cid:durableId="1929149024">
    <w:abstractNumId w:val="22"/>
  </w:num>
  <w:num w:numId="26" w16cid:durableId="40253979">
    <w:abstractNumId w:val="11"/>
  </w:num>
  <w:num w:numId="27" w16cid:durableId="500389679">
    <w:abstractNumId w:val="29"/>
  </w:num>
  <w:num w:numId="28" w16cid:durableId="1573080545">
    <w:abstractNumId w:val="15"/>
  </w:num>
  <w:num w:numId="29" w16cid:durableId="1720736817">
    <w:abstractNumId w:val="8"/>
  </w:num>
  <w:num w:numId="30" w16cid:durableId="1300571878">
    <w:abstractNumId w:val="17"/>
  </w:num>
  <w:num w:numId="31" w16cid:durableId="1434203429">
    <w:abstractNumId w:val="21"/>
  </w:num>
  <w:num w:numId="32" w16cid:durableId="2075229520">
    <w:abstractNumId w:val="31"/>
  </w:num>
  <w:num w:numId="33" w16cid:durableId="348146126">
    <w:abstractNumId w:val="24"/>
  </w:num>
  <w:num w:numId="34" w16cid:durableId="709569937">
    <w:abstractNumId w:val="5"/>
  </w:num>
  <w:num w:numId="35" w16cid:durableId="1331641609">
    <w:abstractNumId w:val="32"/>
  </w:num>
  <w:num w:numId="36" w16cid:durableId="18180342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9F9"/>
    <w:rsid w:val="000A1B1E"/>
    <w:rsid w:val="000A1B5A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DE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1D8F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2F"/>
    <w:rsid w:val="00141353"/>
    <w:rsid w:val="00141535"/>
    <w:rsid w:val="00141576"/>
    <w:rsid w:val="001421B1"/>
    <w:rsid w:val="001425DE"/>
    <w:rsid w:val="00143410"/>
    <w:rsid w:val="00144D10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66F8F"/>
    <w:rsid w:val="0017026C"/>
    <w:rsid w:val="00170B24"/>
    <w:rsid w:val="00171898"/>
    <w:rsid w:val="001723A2"/>
    <w:rsid w:val="001723EE"/>
    <w:rsid w:val="00174B9D"/>
    <w:rsid w:val="00175211"/>
    <w:rsid w:val="00176975"/>
    <w:rsid w:val="00176B78"/>
    <w:rsid w:val="00177D4E"/>
    <w:rsid w:val="001808E7"/>
    <w:rsid w:val="00181CA6"/>
    <w:rsid w:val="001830CB"/>
    <w:rsid w:val="001834AC"/>
    <w:rsid w:val="00183CBB"/>
    <w:rsid w:val="001856C5"/>
    <w:rsid w:val="00186E9B"/>
    <w:rsid w:val="0019054A"/>
    <w:rsid w:val="001911C2"/>
    <w:rsid w:val="00191632"/>
    <w:rsid w:val="00191BC7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2FEA"/>
    <w:rsid w:val="001E306B"/>
    <w:rsid w:val="001E3405"/>
    <w:rsid w:val="001E3889"/>
    <w:rsid w:val="001E3ECA"/>
    <w:rsid w:val="001E5193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881"/>
    <w:rsid w:val="00233B0B"/>
    <w:rsid w:val="00235274"/>
    <w:rsid w:val="00235878"/>
    <w:rsid w:val="002366FE"/>
    <w:rsid w:val="00237156"/>
    <w:rsid w:val="002403B5"/>
    <w:rsid w:val="00242212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56F79"/>
    <w:rsid w:val="00264A70"/>
    <w:rsid w:val="00265001"/>
    <w:rsid w:val="002655A2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2824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2A31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2AD9"/>
    <w:rsid w:val="00313527"/>
    <w:rsid w:val="00314322"/>
    <w:rsid w:val="00314DB0"/>
    <w:rsid w:val="00315130"/>
    <w:rsid w:val="003159C6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0AB3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1F5F"/>
    <w:rsid w:val="00382151"/>
    <w:rsid w:val="00382302"/>
    <w:rsid w:val="003830BD"/>
    <w:rsid w:val="0038349A"/>
    <w:rsid w:val="00383524"/>
    <w:rsid w:val="003836A0"/>
    <w:rsid w:val="00383A50"/>
    <w:rsid w:val="0038511B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2701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5298"/>
    <w:rsid w:val="003F65BD"/>
    <w:rsid w:val="003F65FE"/>
    <w:rsid w:val="003F66A4"/>
    <w:rsid w:val="003F6E2F"/>
    <w:rsid w:val="003F7136"/>
    <w:rsid w:val="003F7571"/>
    <w:rsid w:val="004000C5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4EE4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019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0579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93968"/>
    <w:rsid w:val="004A008A"/>
    <w:rsid w:val="004A0737"/>
    <w:rsid w:val="004A0E24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0DBB"/>
    <w:rsid w:val="004B1064"/>
    <w:rsid w:val="004B114D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3E22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8A"/>
    <w:rsid w:val="004D45C2"/>
    <w:rsid w:val="004D5244"/>
    <w:rsid w:val="004D7095"/>
    <w:rsid w:val="004E03A4"/>
    <w:rsid w:val="004E08DC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38DB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3AC9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2C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1B05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68BB"/>
    <w:rsid w:val="005B721B"/>
    <w:rsid w:val="005C2FB7"/>
    <w:rsid w:val="005C3D34"/>
    <w:rsid w:val="005C5F2B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6004F1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018"/>
    <w:rsid w:val="0061236C"/>
    <w:rsid w:val="006123CA"/>
    <w:rsid w:val="006132D0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6029"/>
    <w:rsid w:val="00656E55"/>
    <w:rsid w:val="00657453"/>
    <w:rsid w:val="00657C9E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207E"/>
    <w:rsid w:val="00744A80"/>
    <w:rsid w:val="007465CE"/>
    <w:rsid w:val="00747DDC"/>
    <w:rsid w:val="007513DE"/>
    <w:rsid w:val="00754E72"/>
    <w:rsid w:val="0075523B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0791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5FAD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72E5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459A"/>
    <w:rsid w:val="00914BF6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2E4"/>
    <w:rsid w:val="00960BD8"/>
    <w:rsid w:val="009645F9"/>
    <w:rsid w:val="00964DF7"/>
    <w:rsid w:val="009667A9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5081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2B8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9E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76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3D89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2A18"/>
    <w:rsid w:val="00A43BBE"/>
    <w:rsid w:val="00A43C51"/>
    <w:rsid w:val="00A44811"/>
    <w:rsid w:val="00A44972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83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66A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656"/>
    <w:rsid w:val="00B61755"/>
    <w:rsid w:val="00B61B8E"/>
    <w:rsid w:val="00B62751"/>
    <w:rsid w:val="00B64098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4416"/>
    <w:rsid w:val="00B85EA1"/>
    <w:rsid w:val="00B8628B"/>
    <w:rsid w:val="00B866A4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BE"/>
    <w:rsid w:val="00BD05C6"/>
    <w:rsid w:val="00BD0DC9"/>
    <w:rsid w:val="00BD0F11"/>
    <w:rsid w:val="00BD165B"/>
    <w:rsid w:val="00BD1CF3"/>
    <w:rsid w:val="00BD232C"/>
    <w:rsid w:val="00BD34A3"/>
    <w:rsid w:val="00BE0344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303"/>
    <w:rsid w:val="00C23730"/>
    <w:rsid w:val="00C2386E"/>
    <w:rsid w:val="00C325BF"/>
    <w:rsid w:val="00C32736"/>
    <w:rsid w:val="00C33CBA"/>
    <w:rsid w:val="00C3571C"/>
    <w:rsid w:val="00C3576F"/>
    <w:rsid w:val="00C36659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1FA1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43B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0C7E"/>
    <w:rsid w:val="00CB1F59"/>
    <w:rsid w:val="00CB2955"/>
    <w:rsid w:val="00CB54C4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2588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2B0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216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07E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E6A"/>
    <w:rsid w:val="00E35A1C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385E"/>
    <w:rsid w:val="00E576F2"/>
    <w:rsid w:val="00E57EB5"/>
    <w:rsid w:val="00E603FA"/>
    <w:rsid w:val="00E613F0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26C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9EC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5152"/>
    <w:rsid w:val="00EB6EBD"/>
    <w:rsid w:val="00EC0681"/>
    <w:rsid w:val="00EC1404"/>
    <w:rsid w:val="00EC1A78"/>
    <w:rsid w:val="00EC1D8E"/>
    <w:rsid w:val="00EC47EE"/>
    <w:rsid w:val="00EC4827"/>
    <w:rsid w:val="00EC5215"/>
    <w:rsid w:val="00EC7207"/>
    <w:rsid w:val="00EC7918"/>
    <w:rsid w:val="00ED0BCC"/>
    <w:rsid w:val="00ED0BE4"/>
    <w:rsid w:val="00ED137C"/>
    <w:rsid w:val="00ED1A81"/>
    <w:rsid w:val="00ED1EC3"/>
    <w:rsid w:val="00ED229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775"/>
    <w:rsid w:val="00F0682A"/>
    <w:rsid w:val="00F07DCC"/>
    <w:rsid w:val="00F1015F"/>
    <w:rsid w:val="00F12BB6"/>
    <w:rsid w:val="00F14417"/>
    <w:rsid w:val="00F14E98"/>
    <w:rsid w:val="00F177BB"/>
    <w:rsid w:val="00F17935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84D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061C"/>
    <w:rsid w:val="00F61C42"/>
    <w:rsid w:val="00F62425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0A7CEAE2"/>
    <w:rsid w:val="1CEB8D3E"/>
    <w:rsid w:val="29055C11"/>
    <w:rsid w:val="2C723C76"/>
    <w:rsid w:val="3BB94051"/>
    <w:rsid w:val="77CF77DB"/>
    <w:rsid w:val="7CEDA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D035BD5A-6728-4386-9FEF-C3354EB62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programs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programs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E868BF34B09845E3937AA1D8F15B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C9421-E190-4564-8979-475556CCA21F}"/>
      </w:docPartPr>
      <w:docPartBody>
        <w:p w:rsidR="009021E0" w:rsidRDefault="001E2FEA" w:rsidP="001E2FEA">
          <w:pPr>
            <w:pStyle w:val="E868BF34B09845E3937AA1D8F15B47A7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534F34CE3F54D92801F477C637EC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A4E8B-D5A5-4648-84D5-7FAAC7BF1BC5}"/>
      </w:docPartPr>
      <w:docPartBody>
        <w:p w:rsidR="009021E0" w:rsidRDefault="001E2FEA" w:rsidP="001E2FEA">
          <w:pPr>
            <w:pStyle w:val="1534F34CE3F54D92801F477C637ECE1C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A0510"/>
    <w:rsid w:val="000B2690"/>
    <w:rsid w:val="0010151C"/>
    <w:rsid w:val="001A579C"/>
    <w:rsid w:val="001C19AA"/>
    <w:rsid w:val="001E2FEA"/>
    <w:rsid w:val="002010FA"/>
    <w:rsid w:val="00203649"/>
    <w:rsid w:val="00272E92"/>
    <w:rsid w:val="002839B1"/>
    <w:rsid w:val="002A20E8"/>
    <w:rsid w:val="002C0FB2"/>
    <w:rsid w:val="00315972"/>
    <w:rsid w:val="00375AF2"/>
    <w:rsid w:val="003815A5"/>
    <w:rsid w:val="0039328D"/>
    <w:rsid w:val="00475012"/>
    <w:rsid w:val="004D511A"/>
    <w:rsid w:val="004E070C"/>
    <w:rsid w:val="004E4147"/>
    <w:rsid w:val="005458D5"/>
    <w:rsid w:val="005B10BA"/>
    <w:rsid w:val="00634FCE"/>
    <w:rsid w:val="00657C9E"/>
    <w:rsid w:val="006755FB"/>
    <w:rsid w:val="00692046"/>
    <w:rsid w:val="006E111D"/>
    <w:rsid w:val="007028F5"/>
    <w:rsid w:val="0080023E"/>
    <w:rsid w:val="008466FD"/>
    <w:rsid w:val="00861E08"/>
    <w:rsid w:val="009021E0"/>
    <w:rsid w:val="00917A80"/>
    <w:rsid w:val="0097416B"/>
    <w:rsid w:val="00A01137"/>
    <w:rsid w:val="00A56FE8"/>
    <w:rsid w:val="00A90D5E"/>
    <w:rsid w:val="00AA2830"/>
    <w:rsid w:val="00AD1ABA"/>
    <w:rsid w:val="00B46D39"/>
    <w:rsid w:val="00BB7FAD"/>
    <w:rsid w:val="00BC4123"/>
    <w:rsid w:val="00BE31C9"/>
    <w:rsid w:val="00BF0084"/>
    <w:rsid w:val="00C106D6"/>
    <w:rsid w:val="00C23303"/>
    <w:rsid w:val="00C854C9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  <w:rsid w:val="00F8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2FEA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  <w:style w:type="paragraph" w:customStyle="1" w:styleId="E868BF34B09845E3937AA1D8F15B47A7">
    <w:name w:val="E868BF34B09845E3937AA1D8F15B47A7"/>
    <w:rsid w:val="001E2FEA"/>
  </w:style>
  <w:style w:type="paragraph" w:customStyle="1" w:styleId="1534F34CE3F54D92801F477C637ECE1C">
    <w:name w:val="1534F34CE3F54D92801F477C637ECE1C"/>
    <w:rsid w:val="001E2F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10" ma:contentTypeDescription="Create a new document." ma:contentTypeScope="" ma:versionID="081b8f52bdd957b1df6eccacac2c0e26">
  <xsd:schema xmlns:xsd="http://www.w3.org/2001/XMLSchema" xmlns:xs="http://www.w3.org/2001/XMLSchema" xmlns:p="http://schemas.microsoft.com/office/2006/metadata/properties" xmlns:ns2="24a62111-9ac7-4cf8-86e2-9944b8b43c93" xmlns:ns3="726f02f4-9914-408a-9105-341bf7535ce8" targetNamespace="http://schemas.microsoft.com/office/2006/metadata/properties" ma:root="true" ma:fieldsID="be7a21378f1c2ff52ac64e020cf46223" ns2:_="" ns3:_="">
    <xsd:import namespace="24a62111-9ac7-4cf8-86e2-9944b8b43c93"/>
    <xsd:import namespace="726f02f4-9914-408a-9105-341bf7535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f02f4-9914-408a-9105-341bf7535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DDF4AC-16BE-495E-81EE-D9A4D9F477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726f02f4-9914-408a-9105-341bf753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26f02f4-9914-408a-9105-341bf7535ce8"/>
    <ds:schemaRef ds:uri="24a62111-9ac7-4cf8-86e2-9944b8b43c9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C77AADA-B406-4745-B4A0-B3B52DE93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5</Words>
  <Characters>5840</Characters>
  <Application>Microsoft Office Word</Application>
  <DocSecurity>0</DocSecurity>
  <Lines>194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Nick McRae</cp:lastModifiedBy>
  <cp:revision>2</cp:revision>
  <cp:lastPrinted>2017-10-05T17:51:00Z</cp:lastPrinted>
  <dcterms:created xsi:type="dcterms:W3CDTF">2023-11-14T15:24:00Z</dcterms:created>
  <dcterms:modified xsi:type="dcterms:W3CDTF">2023-11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9d9c5b5b-8d9a-406e-b7d9-dd1dce077d09</vt:lpwstr>
  </property>
</Properties>
</file>